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2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2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a386a75-fd8a-457b-9722-220e0c5c8d7d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a386a75-fd8a-457b-9722-220e0c5c8d7d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b55d976-3966-4691-9b8b-7cf083f37073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b55d976-3966-4691-9b8b-7cf083f37073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18537cb-ee22-40b6-84da-cb195c2197a6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18537cb-ee22-40b6-84da-cb195c2197a6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90acd34-4be3-4f30-86b7-0d1903c3edc2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90acd34-4be3-4f30-86b7-0d1903c3edc2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4cd5784-a244-4857-bd24-6f9288206874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4cd5784-a244-4857-bd24-6f9288206874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8e4b59e-3b43-4f3e-b541-055ba652ff8b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8e4b59e-3b43-4f3e-b541-055ba652ff8b"/>
      <w:r>
        <w:rPr>
          <w:rFonts/>
          <w:b w:val="true"/>
        </w:rPr>
        <w:t xml:space="preserve">: </w:t>
      </w:r>
      <w:r>
        <w:t xml:space="preserve">B - Enoncé 14 : La consommation de Puff Bars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cfdb84a-9bb3-40e6-ac4a-4f38d6689811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cfdb84a-9bb3-40e6-ac4a-4f38d6689811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91a9af4-f068-40bc-8931-55bf4ff4cc32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91a9af4-f068-40bc-8931-55bf4ff4cc32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cc3939e-c41f-4671-bf28-50c48fadf389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cc3939e-c41f-4671-bf28-50c48fadf389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263570b-0bb4-4fdf-b8be-cbf7aa9f8bc6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263570b-0bb4-4fdf-b8be-cbf7aa9f8bc6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1a86074-576c-4f9f-801d-87dbcfe405cb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1a86074-576c-4f9f-801d-87dbcfe405cb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3d1748b-a679-4985-b6a4-afe273485e5b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3d1748b-a679-4985-b6a4-afe273485e5b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2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dd4bf2eb96282cc3a4b1bcd2db7a43b87c20261c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f62acfb19ab8636e224abd29d1d62fb60feb961f.png"/>
<Relationship Id="rId46" Type="http://schemas.openxmlformats.org/officeDocument/2006/relationships/image" Target="media/bf5585d34f94f7166c8174ce2db6a5e05f012c15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73e090e80ab88aec2a71aee4aa5e75d2175e632c.png"/>
<Relationship Id="rId57" Type="http://schemas.openxmlformats.org/officeDocument/2006/relationships/image" Target="media/80997816f1e45224a650f7892f9d233826f500bc.png"/>
<Relationship Id="rId58" Type="http://schemas.openxmlformats.org/officeDocument/2006/relationships/image" Target="media/99dcd72dcb8b8b7d5439cb35d4f11d91fb260a36.png"/>
<Relationship Id="rId59" Type="http://schemas.openxmlformats.org/officeDocument/2006/relationships/image" Target="media/c44d77d626c6afeaf939e257a5f8a90daa8f35f1.png"/>
<Relationship Id="rId60" Type="http://schemas.openxmlformats.org/officeDocument/2006/relationships/image" Target="media/c25b7350c517a09c6633fc58eaa69520adbbe77b.png"/>
<Relationship Id="rId61" Type="http://schemas.openxmlformats.org/officeDocument/2006/relationships/image" Target="media/67e5e55c4df27021418ffcf8abaf0a5e6932d792.png"/>
<Relationship Id="rId62" Type="http://schemas.openxmlformats.org/officeDocument/2006/relationships/image" Target="media/f593678be7c30715f14858ea31eea8c4e458bc8f.png"/>
<Relationship Id="rId63" Type="http://schemas.openxmlformats.org/officeDocument/2006/relationships/image" Target="media/f739d7854956c74f679d3f155328de2fd9e782a7.png"/>
<Relationship Id="rId64" Type="http://schemas.openxmlformats.org/officeDocument/2006/relationships/image" Target="media/abc0df958f15abcad99c6f33013091616ff37b44.png"/>
<Relationship Id="rId65" Type="http://schemas.openxmlformats.org/officeDocument/2006/relationships/image" Target="media/f3ab477cbe6b77bc737389762b7454cd06cd054c.png"/>
<Relationship Id="rId66" Type="http://schemas.openxmlformats.org/officeDocument/2006/relationships/image" Target="media/03b46f3b3caeffe22c685575c4027705722b4c2b.png"/>
<Relationship Id="rId67" Type="http://schemas.openxmlformats.org/officeDocument/2006/relationships/image" Target="media/fbdff4920ae0da175a4d5d5d5cbb75a627f768e9.png"/>
<Relationship Id="rId68" Type="http://schemas.openxmlformats.org/officeDocument/2006/relationships/image" Target="media/997c9ff40cdaca21713056078e683e960a1623ae.png"/>
<Relationship Id="rId69" Type="http://schemas.openxmlformats.org/officeDocument/2006/relationships/image" Target="media/a74cde03be818f8a1847f4a90c32d34bde3b40a9.png"/>
<Relationship Id="rId70" Type="http://schemas.openxmlformats.org/officeDocument/2006/relationships/image" Target="media/6f9c5f67dca98c9f6dc703eb43977fc099f806f0.png"/>
<Relationship Id="rId71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2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54:24Z</dcterms:created>
  <dcterms:modified xsi:type="dcterms:W3CDTF">2024-02-05T14:54:3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2</vt:lpwstr>
  </property>
</Properties>
</file>